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53234B" w14:textId="77777777" w:rsidR="003A4652" w:rsidRDefault="00C44743" w:rsidP="001F3607">
      <w:pPr>
        <w:jc w:val="center"/>
        <w:rPr>
          <w:rFonts w:ascii="Verdana" w:hAnsi="Verdana"/>
          <w:b/>
          <w:sz w:val="32"/>
          <w:szCs w:val="32"/>
          <w:lang w:val="en-US"/>
        </w:rPr>
      </w:pPr>
      <w:bookmarkStart w:id="0" w:name="_GoBack"/>
      <w:bookmarkEnd w:id="0"/>
      <w:r>
        <w:rPr>
          <w:rFonts w:ascii="Verdana" w:hAnsi="Verdana"/>
          <w:b/>
          <w:sz w:val="32"/>
          <w:szCs w:val="32"/>
          <w:lang w:val="en-US"/>
        </w:rPr>
        <w:t xml:space="preserve"> QUESTIONS FOR LATINA LEADERSHIP</w:t>
      </w:r>
    </w:p>
    <w:p w14:paraId="447DBDAD" w14:textId="77777777" w:rsidR="001F3607" w:rsidRDefault="001F3607" w:rsidP="001F3607">
      <w:pPr>
        <w:jc w:val="center"/>
        <w:rPr>
          <w:rFonts w:ascii="Verdana" w:hAnsi="Verdana"/>
          <w:b/>
          <w:sz w:val="32"/>
          <w:szCs w:val="32"/>
          <w:lang w:val="en-US"/>
        </w:rPr>
      </w:pPr>
      <w:r>
        <w:rPr>
          <w:rFonts w:ascii="Verdana" w:hAnsi="Verdana"/>
          <w:b/>
          <w:sz w:val="32"/>
          <w:szCs w:val="32"/>
          <w:lang w:val="en-US"/>
        </w:rPr>
        <w:t xml:space="preserve">Margarita </w:t>
      </w:r>
      <w:proofErr w:type="spellStart"/>
      <w:r>
        <w:rPr>
          <w:rFonts w:ascii="Verdana" w:hAnsi="Verdana"/>
          <w:b/>
          <w:sz w:val="32"/>
          <w:szCs w:val="32"/>
          <w:lang w:val="en-US"/>
        </w:rPr>
        <w:t>Benítez</w:t>
      </w:r>
      <w:proofErr w:type="spellEnd"/>
    </w:p>
    <w:p w14:paraId="26E26FFD" w14:textId="77777777" w:rsidR="001F3607" w:rsidRDefault="001F3607" w:rsidP="001F3607">
      <w:pPr>
        <w:pStyle w:val="ListParagraph"/>
        <w:numPr>
          <w:ilvl w:val="0"/>
          <w:numId w:val="1"/>
        </w:num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Initial questions to consider before the opening session</w:t>
      </w:r>
    </w:p>
    <w:p w14:paraId="57EF0417" w14:textId="77777777" w:rsidR="001F3607" w:rsidRDefault="001F3607" w:rsidP="001F3607">
      <w:pPr>
        <w:pStyle w:val="ListParagraph"/>
        <w:numPr>
          <w:ilvl w:val="0"/>
          <w:numId w:val="2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brings you here? (What are you looking for? What do you need to know?)</w:t>
      </w:r>
    </w:p>
    <w:p w14:paraId="077CD5A1" w14:textId="77777777" w:rsidR="001F3607" w:rsidRDefault="001F3607" w:rsidP="001F3607">
      <w:pPr>
        <w:pStyle w:val="ListParagraph"/>
        <w:numPr>
          <w:ilvl w:val="0"/>
          <w:numId w:val="2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keeps you up at night?</w:t>
      </w:r>
    </w:p>
    <w:p w14:paraId="5B1C2AD9" w14:textId="77777777" w:rsidR="001F3607" w:rsidRDefault="001F3607" w:rsidP="001F3607">
      <w:pPr>
        <w:pStyle w:val="ListParagraph"/>
        <w:numPr>
          <w:ilvl w:val="0"/>
          <w:numId w:val="2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do you bring with you?</w:t>
      </w:r>
    </w:p>
    <w:p w14:paraId="62A4AADC" w14:textId="77777777" w:rsidR="009E7572" w:rsidRPr="0013172E" w:rsidRDefault="009E7572" w:rsidP="009E7572">
      <w:pPr>
        <w:pStyle w:val="ListParagraph"/>
        <w:ind w:left="2136"/>
        <w:rPr>
          <w:rFonts w:ascii="Verdana" w:hAnsi="Verdana"/>
          <w:sz w:val="32"/>
          <w:szCs w:val="32"/>
          <w:lang w:val="en-US"/>
        </w:rPr>
      </w:pPr>
    </w:p>
    <w:p w14:paraId="623BA691" w14:textId="77777777" w:rsidR="001F3607" w:rsidRDefault="0013172E" w:rsidP="0013172E">
      <w:pPr>
        <w:pStyle w:val="ListParagraph"/>
        <w:numPr>
          <w:ilvl w:val="0"/>
          <w:numId w:val="1"/>
        </w:num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For discussion by group</w:t>
      </w:r>
    </w:p>
    <w:p w14:paraId="2571F10E" w14:textId="77777777" w:rsidR="0013172E" w:rsidRDefault="0013172E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Choosing the life you want to live and the causes you will seek to serve.</w:t>
      </w:r>
      <w:r w:rsidR="009E7572">
        <w:rPr>
          <w:rFonts w:ascii="Verdana" w:hAnsi="Verdana"/>
          <w:sz w:val="32"/>
          <w:szCs w:val="32"/>
          <w:lang w:val="en-US"/>
        </w:rPr>
        <w:t xml:space="preserve">  How do you discern</w:t>
      </w:r>
      <w:r>
        <w:rPr>
          <w:rFonts w:ascii="Verdana" w:hAnsi="Verdana"/>
          <w:sz w:val="32"/>
          <w:szCs w:val="32"/>
          <w:lang w:val="en-US"/>
        </w:rPr>
        <w:t xml:space="preserve"> that?</w:t>
      </w:r>
    </w:p>
    <w:p w14:paraId="1F395A8A" w14:textId="77777777" w:rsidR="00C44743" w:rsidRDefault="00C44743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are the assets/challenges being a Latina implies for your professional advancement?</w:t>
      </w:r>
    </w:p>
    <w:p w14:paraId="7653194D" w14:textId="77777777" w:rsidR="00C44743" w:rsidRDefault="00C44743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lastRenderedPageBreak/>
        <w:t xml:space="preserve">Are you ready, willing and/or able to speak for all underrepresented minorities, or just for some? </w:t>
      </w:r>
    </w:p>
    <w:p w14:paraId="6CFE8F83" w14:textId="77777777" w:rsidR="0013172E" w:rsidRDefault="009E7572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at decision points lie ahead for you?</w:t>
      </w:r>
    </w:p>
    <w:p w14:paraId="7CD48E32" w14:textId="77777777" w:rsidR="0013172E" w:rsidRDefault="0013172E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Dealing with the unexpected.</w:t>
      </w:r>
    </w:p>
    <w:p w14:paraId="01600CE1" w14:textId="77777777" w:rsidR="0013172E" w:rsidRDefault="00512BB6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>Where will you find</w:t>
      </w:r>
      <w:r w:rsidR="0013172E">
        <w:rPr>
          <w:rFonts w:ascii="Verdana" w:hAnsi="Verdana"/>
          <w:sz w:val="32"/>
          <w:szCs w:val="32"/>
          <w:lang w:val="en-US"/>
        </w:rPr>
        <w:t xml:space="preserve"> sustenance </w:t>
      </w:r>
      <w:r w:rsidR="009E7572">
        <w:rPr>
          <w:rFonts w:ascii="Verdana" w:hAnsi="Verdana"/>
          <w:sz w:val="32"/>
          <w:szCs w:val="32"/>
          <w:lang w:val="en-US"/>
        </w:rPr>
        <w:t xml:space="preserve">and meaning </w:t>
      </w:r>
      <w:r w:rsidR="0013172E">
        <w:rPr>
          <w:rFonts w:ascii="Verdana" w:hAnsi="Verdana"/>
          <w:sz w:val="32"/>
          <w:szCs w:val="32"/>
          <w:lang w:val="en-US"/>
        </w:rPr>
        <w:t>in your tim</w:t>
      </w:r>
      <w:r>
        <w:rPr>
          <w:rFonts w:ascii="Verdana" w:hAnsi="Verdana"/>
          <w:sz w:val="32"/>
          <w:szCs w:val="32"/>
          <w:lang w:val="en-US"/>
        </w:rPr>
        <w:t>e of need?</w:t>
      </w:r>
    </w:p>
    <w:p w14:paraId="5CDAB8D4" w14:textId="77777777" w:rsidR="0063371D" w:rsidRDefault="00FA2269" w:rsidP="0013172E">
      <w:pPr>
        <w:pStyle w:val="ListParagraph"/>
        <w:numPr>
          <w:ilvl w:val="0"/>
          <w:numId w:val="3"/>
        </w:numPr>
        <w:rPr>
          <w:rFonts w:ascii="Verdana" w:hAnsi="Verdana"/>
          <w:sz w:val="32"/>
          <w:szCs w:val="32"/>
          <w:lang w:val="en-US"/>
        </w:rPr>
      </w:pPr>
      <w:r>
        <w:rPr>
          <w:rFonts w:ascii="Verdana" w:hAnsi="Verdana"/>
          <w:sz w:val="32"/>
          <w:szCs w:val="32"/>
          <w:lang w:val="en-US"/>
        </w:rPr>
        <w:t xml:space="preserve">How can you benefit from, and what might you contribute to </w:t>
      </w:r>
      <w:r w:rsidR="0063371D">
        <w:rPr>
          <w:rFonts w:ascii="Verdana" w:hAnsi="Verdana"/>
          <w:sz w:val="32"/>
          <w:szCs w:val="32"/>
          <w:lang w:val="en-US"/>
        </w:rPr>
        <w:t>the experience of this group</w:t>
      </w:r>
      <w:r>
        <w:rPr>
          <w:rFonts w:ascii="Verdana" w:hAnsi="Verdana"/>
          <w:sz w:val="32"/>
          <w:szCs w:val="32"/>
          <w:lang w:val="en-US"/>
        </w:rPr>
        <w:t>?</w:t>
      </w:r>
      <w:r w:rsidR="0063371D">
        <w:rPr>
          <w:rFonts w:ascii="Verdana" w:hAnsi="Verdana"/>
          <w:sz w:val="32"/>
          <w:szCs w:val="32"/>
          <w:lang w:val="en-US"/>
        </w:rPr>
        <w:t xml:space="preserve"> </w:t>
      </w:r>
    </w:p>
    <w:p w14:paraId="4DF1737C" w14:textId="77777777" w:rsidR="00D52DDC" w:rsidRPr="0013172E" w:rsidRDefault="00D52DDC" w:rsidP="00D52DDC">
      <w:pPr>
        <w:pStyle w:val="ListParagraph"/>
        <w:ind w:left="2160"/>
        <w:rPr>
          <w:rFonts w:ascii="Verdana" w:hAnsi="Verdana"/>
          <w:sz w:val="32"/>
          <w:szCs w:val="32"/>
          <w:lang w:val="en-US"/>
        </w:rPr>
      </w:pPr>
    </w:p>
    <w:sectPr w:rsidR="00D52DDC" w:rsidRPr="001317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D6FE4"/>
    <w:multiLevelType w:val="hybridMultilevel"/>
    <w:tmpl w:val="FEBE5C26"/>
    <w:lvl w:ilvl="0" w:tplc="B49A15A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500A0019" w:tentative="1">
      <w:start w:val="1"/>
      <w:numFmt w:val="lowerLetter"/>
      <w:lvlText w:val="%2."/>
      <w:lvlJc w:val="left"/>
      <w:pPr>
        <w:ind w:left="1440" w:hanging="360"/>
      </w:pPr>
    </w:lvl>
    <w:lvl w:ilvl="2" w:tplc="500A001B" w:tentative="1">
      <w:start w:val="1"/>
      <w:numFmt w:val="lowerRoman"/>
      <w:lvlText w:val="%3."/>
      <w:lvlJc w:val="right"/>
      <w:pPr>
        <w:ind w:left="2160" w:hanging="180"/>
      </w:pPr>
    </w:lvl>
    <w:lvl w:ilvl="3" w:tplc="500A000F" w:tentative="1">
      <w:start w:val="1"/>
      <w:numFmt w:val="decimal"/>
      <w:lvlText w:val="%4."/>
      <w:lvlJc w:val="left"/>
      <w:pPr>
        <w:ind w:left="2880" w:hanging="360"/>
      </w:pPr>
    </w:lvl>
    <w:lvl w:ilvl="4" w:tplc="500A0019" w:tentative="1">
      <w:start w:val="1"/>
      <w:numFmt w:val="lowerLetter"/>
      <w:lvlText w:val="%5."/>
      <w:lvlJc w:val="left"/>
      <w:pPr>
        <w:ind w:left="3600" w:hanging="360"/>
      </w:pPr>
    </w:lvl>
    <w:lvl w:ilvl="5" w:tplc="500A001B" w:tentative="1">
      <w:start w:val="1"/>
      <w:numFmt w:val="lowerRoman"/>
      <w:lvlText w:val="%6."/>
      <w:lvlJc w:val="right"/>
      <w:pPr>
        <w:ind w:left="4320" w:hanging="180"/>
      </w:pPr>
    </w:lvl>
    <w:lvl w:ilvl="6" w:tplc="500A000F" w:tentative="1">
      <w:start w:val="1"/>
      <w:numFmt w:val="decimal"/>
      <w:lvlText w:val="%7."/>
      <w:lvlJc w:val="left"/>
      <w:pPr>
        <w:ind w:left="5040" w:hanging="360"/>
      </w:pPr>
    </w:lvl>
    <w:lvl w:ilvl="7" w:tplc="500A0019" w:tentative="1">
      <w:start w:val="1"/>
      <w:numFmt w:val="lowerLetter"/>
      <w:lvlText w:val="%8."/>
      <w:lvlJc w:val="left"/>
      <w:pPr>
        <w:ind w:left="5760" w:hanging="360"/>
      </w:pPr>
    </w:lvl>
    <w:lvl w:ilvl="8" w:tplc="5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962475"/>
    <w:multiLevelType w:val="hybridMultilevel"/>
    <w:tmpl w:val="01F0CD14"/>
    <w:lvl w:ilvl="0" w:tplc="BAA02D52">
      <w:start w:val="1"/>
      <w:numFmt w:val="decimal"/>
      <w:lvlText w:val="%1."/>
      <w:lvlJc w:val="left"/>
      <w:pPr>
        <w:ind w:left="2160" w:hanging="720"/>
      </w:pPr>
      <w:rPr>
        <w:rFonts w:hint="default"/>
      </w:rPr>
    </w:lvl>
    <w:lvl w:ilvl="1" w:tplc="500A0019" w:tentative="1">
      <w:start w:val="1"/>
      <w:numFmt w:val="lowerLetter"/>
      <w:lvlText w:val="%2."/>
      <w:lvlJc w:val="left"/>
      <w:pPr>
        <w:ind w:left="2520" w:hanging="360"/>
      </w:pPr>
    </w:lvl>
    <w:lvl w:ilvl="2" w:tplc="500A001B" w:tentative="1">
      <w:start w:val="1"/>
      <w:numFmt w:val="lowerRoman"/>
      <w:lvlText w:val="%3."/>
      <w:lvlJc w:val="right"/>
      <w:pPr>
        <w:ind w:left="3240" w:hanging="180"/>
      </w:pPr>
    </w:lvl>
    <w:lvl w:ilvl="3" w:tplc="500A000F" w:tentative="1">
      <w:start w:val="1"/>
      <w:numFmt w:val="decimal"/>
      <w:lvlText w:val="%4."/>
      <w:lvlJc w:val="left"/>
      <w:pPr>
        <w:ind w:left="3960" w:hanging="360"/>
      </w:pPr>
    </w:lvl>
    <w:lvl w:ilvl="4" w:tplc="500A0019" w:tentative="1">
      <w:start w:val="1"/>
      <w:numFmt w:val="lowerLetter"/>
      <w:lvlText w:val="%5."/>
      <w:lvlJc w:val="left"/>
      <w:pPr>
        <w:ind w:left="4680" w:hanging="360"/>
      </w:pPr>
    </w:lvl>
    <w:lvl w:ilvl="5" w:tplc="500A001B" w:tentative="1">
      <w:start w:val="1"/>
      <w:numFmt w:val="lowerRoman"/>
      <w:lvlText w:val="%6."/>
      <w:lvlJc w:val="right"/>
      <w:pPr>
        <w:ind w:left="5400" w:hanging="180"/>
      </w:pPr>
    </w:lvl>
    <w:lvl w:ilvl="6" w:tplc="500A000F" w:tentative="1">
      <w:start w:val="1"/>
      <w:numFmt w:val="decimal"/>
      <w:lvlText w:val="%7."/>
      <w:lvlJc w:val="left"/>
      <w:pPr>
        <w:ind w:left="6120" w:hanging="360"/>
      </w:pPr>
    </w:lvl>
    <w:lvl w:ilvl="7" w:tplc="500A0019" w:tentative="1">
      <w:start w:val="1"/>
      <w:numFmt w:val="lowerLetter"/>
      <w:lvlText w:val="%8."/>
      <w:lvlJc w:val="left"/>
      <w:pPr>
        <w:ind w:left="6840" w:hanging="360"/>
      </w:pPr>
    </w:lvl>
    <w:lvl w:ilvl="8" w:tplc="50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9354344"/>
    <w:multiLevelType w:val="hybridMultilevel"/>
    <w:tmpl w:val="DD8E1228"/>
    <w:lvl w:ilvl="0" w:tplc="3A46FE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500A0019" w:tentative="1">
      <w:start w:val="1"/>
      <w:numFmt w:val="lowerLetter"/>
      <w:lvlText w:val="%2."/>
      <w:lvlJc w:val="left"/>
      <w:pPr>
        <w:ind w:left="2496" w:hanging="360"/>
      </w:pPr>
    </w:lvl>
    <w:lvl w:ilvl="2" w:tplc="500A001B" w:tentative="1">
      <w:start w:val="1"/>
      <w:numFmt w:val="lowerRoman"/>
      <w:lvlText w:val="%3."/>
      <w:lvlJc w:val="right"/>
      <w:pPr>
        <w:ind w:left="3216" w:hanging="180"/>
      </w:pPr>
    </w:lvl>
    <w:lvl w:ilvl="3" w:tplc="500A000F" w:tentative="1">
      <w:start w:val="1"/>
      <w:numFmt w:val="decimal"/>
      <w:lvlText w:val="%4."/>
      <w:lvlJc w:val="left"/>
      <w:pPr>
        <w:ind w:left="3936" w:hanging="360"/>
      </w:pPr>
    </w:lvl>
    <w:lvl w:ilvl="4" w:tplc="500A0019" w:tentative="1">
      <w:start w:val="1"/>
      <w:numFmt w:val="lowerLetter"/>
      <w:lvlText w:val="%5."/>
      <w:lvlJc w:val="left"/>
      <w:pPr>
        <w:ind w:left="4656" w:hanging="360"/>
      </w:pPr>
    </w:lvl>
    <w:lvl w:ilvl="5" w:tplc="500A001B" w:tentative="1">
      <w:start w:val="1"/>
      <w:numFmt w:val="lowerRoman"/>
      <w:lvlText w:val="%6."/>
      <w:lvlJc w:val="right"/>
      <w:pPr>
        <w:ind w:left="5376" w:hanging="180"/>
      </w:pPr>
    </w:lvl>
    <w:lvl w:ilvl="6" w:tplc="500A000F" w:tentative="1">
      <w:start w:val="1"/>
      <w:numFmt w:val="decimal"/>
      <w:lvlText w:val="%7."/>
      <w:lvlJc w:val="left"/>
      <w:pPr>
        <w:ind w:left="6096" w:hanging="360"/>
      </w:pPr>
    </w:lvl>
    <w:lvl w:ilvl="7" w:tplc="500A0019" w:tentative="1">
      <w:start w:val="1"/>
      <w:numFmt w:val="lowerLetter"/>
      <w:lvlText w:val="%8."/>
      <w:lvlJc w:val="left"/>
      <w:pPr>
        <w:ind w:left="6816" w:hanging="360"/>
      </w:pPr>
    </w:lvl>
    <w:lvl w:ilvl="8" w:tplc="500A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Dc1MTQytzQ3MzBV0lEKTi0uzszPAykwrAUANungpiwAAAA="/>
  </w:docVars>
  <w:rsids>
    <w:rsidRoot w:val="001F3607"/>
    <w:rsid w:val="00017746"/>
    <w:rsid w:val="00091BD1"/>
    <w:rsid w:val="00094E09"/>
    <w:rsid w:val="001249AD"/>
    <w:rsid w:val="0013172E"/>
    <w:rsid w:val="00163B61"/>
    <w:rsid w:val="00166084"/>
    <w:rsid w:val="001E3946"/>
    <w:rsid w:val="001E53D5"/>
    <w:rsid w:val="001F0395"/>
    <w:rsid w:val="001F3607"/>
    <w:rsid w:val="00205CEE"/>
    <w:rsid w:val="00207E77"/>
    <w:rsid w:val="002C3EDD"/>
    <w:rsid w:val="00352058"/>
    <w:rsid w:val="003A4652"/>
    <w:rsid w:val="003F65A8"/>
    <w:rsid w:val="0040203D"/>
    <w:rsid w:val="004049D0"/>
    <w:rsid w:val="00427D8F"/>
    <w:rsid w:val="00505434"/>
    <w:rsid w:val="00512BB6"/>
    <w:rsid w:val="00557594"/>
    <w:rsid w:val="005818B7"/>
    <w:rsid w:val="00583DF4"/>
    <w:rsid w:val="005E3040"/>
    <w:rsid w:val="00616A97"/>
    <w:rsid w:val="0063371D"/>
    <w:rsid w:val="006478A5"/>
    <w:rsid w:val="00690667"/>
    <w:rsid w:val="006F1F41"/>
    <w:rsid w:val="006F58B5"/>
    <w:rsid w:val="00787EDB"/>
    <w:rsid w:val="00793C9B"/>
    <w:rsid w:val="007C24E4"/>
    <w:rsid w:val="0094514E"/>
    <w:rsid w:val="00945660"/>
    <w:rsid w:val="009546C8"/>
    <w:rsid w:val="0098664D"/>
    <w:rsid w:val="009E7572"/>
    <w:rsid w:val="00A13A4A"/>
    <w:rsid w:val="00A6362F"/>
    <w:rsid w:val="00A66289"/>
    <w:rsid w:val="00A67AD1"/>
    <w:rsid w:val="00BC5FF5"/>
    <w:rsid w:val="00BE2ED6"/>
    <w:rsid w:val="00C25BFC"/>
    <w:rsid w:val="00C44743"/>
    <w:rsid w:val="00C75BD4"/>
    <w:rsid w:val="00D25A7E"/>
    <w:rsid w:val="00D438A5"/>
    <w:rsid w:val="00D52DDC"/>
    <w:rsid w:val="00D9678B"/>
    <w:rsid w:val="00E80F4D"/>
    <w:rsid w:val="00EB4617"/>
    <w:rsid w:val="00FA2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BD607"/>
  <w15:docId w15:val="{B524E4FA-BDB9-4833-BF9F-21DBE44AB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P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36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030A1C7760F240BA605D080419416C" ma:contentTypeVersion="13" ma:contentTypeDescription="Create a new document." ma:contentTypeScope="" ma:versionID="7e0567e2d836f455847c77cebbe501fc">
  <xsd:schema xmlns:xsd="http://www.w3.org/2001/XMLSchema" xmlns:xs="http://www.w3.org/2001/XMLSchema" xmlns:p="http://schemas.microsoft.com/office/2006/metadata/properties" xmlns:ns3="4426ff30-1fd6-4ee7-8d23-2a2a1b93cf24" xmlns:ns4="fbc4f6f1-94e0-4dc5-ac77-0ab554a43a84" targetNamespace="http://schemas.microsoft.com/office/2006/metadata/properties" ma:root="true" ma:fieldsID="be3e98d1c99748a2319aad2dbcb5a052" ns3:_="" ns4:_="">
    <xsd:import namespace="4426ff30-1fd6-4ee7-8d23-2a2a1b93cf24"/>
    <xsd:import namespace="fbc4f6f1-94e0-4dc5-ac77-0ab554a43a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6ff30-1fd6-4ee7-8d23-2a2a1b93cf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c4f6f1-94e0-4dc5-ac77-0ab554a43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3952D59-EFD4-409A-BA0C-A80641415C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6ff30-1fd6-4ee7-8d23-2a2a1b93cf24"/>
    <ds:schemaRef ds:uri="fbc4f6f1-94e0-4dc5-ac77-0ab554a43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4A1729-0942-411E-9357-85CD28B777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56236D-5794-4EFF-855B-906AC2C8D84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426ff30-1fd6-4ee7-8d23-2a2a1b93cf24"/>
    <ds:schemaRef ds:uri="http://purl.org/dc/elements/1.1/"/>
    <ds:schemaRef ds:uri="http://schemas.microsoft.com/office/2006/metadata/properties"/>
    <ds:schemaRef ds:uri="http://schemas.microsoft.com/office/infopath/2007/PartnerControls"/>
    <ds:schemaRef ds:uri="fbc4f6f1-94e0-4dc5-ac77-0ab554a43a8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3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S</dc:creator>
  <cp:lastModifiedBy>Aloyo, Suzette</cp:lastModifiedBy>
  <cp:revision>2</cp:revision>
  <cp:lastPrinted>2020-07-12T15:54:00Z</cp:lastPrinted>
  <dcterms:created xsi:type="dcterms:W3CDTF">2020-07-15T17:26:00Z</dcterms:created>
  <dcterms:modified xsi:type="dcterms:W3CDTF">2020-07-15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030A1C7760F240BA605D080419416C</vt:lpwstr>
  </property>
</Properties>
</file>